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30DDC" w14:textId="14852A87" w:rsidR="00B65B9A" w:rsidRPr="00B65B9A" w:rsidRDefault="00A6720B" w:rsidP="00B65B9A">
      <w:pPr>
        <w:jc w:val="center"/>
        <w:rPr>
          <w:b/>
          <w:bCs/>
          <w:sz w:val="24"/>
          <w:szCs w:val="24"/>
        </w:rPr>
      </w:pPr>
      <w:r w:rsidRPr="00B65B9A">
        <w:rPr>
          <w:b/>
          <w:bCs/>
          <w:sz w:val="24"/>
          <w:szCs w:val="24"/>
        </w:rPr>
        <w:t>Schuyler County Industrial Development Agency</w:t>
      </w:r>
    </w:p>
    <w:p w14:paraId="2599B36D" w14:textId="53BD2CEC" w:rsidR="00B65B9A" w:rsidRPr="00B65B9A" w:rsidRDefault="00A6720B" w:rsidP="00B65B9A">
      <w:pPr>
        <w:jc w:val="center"/>
        <w:rPr>
          <w:b/>
          <w:bCs/>
          <w:sz w:val="24"/>
          <w:szCs w:val="24"/>
        </w:rPr>
      </w:pPr>
      <w:r w:rsidRPr="00B65B9A">
        <w:rPr>
          <w:b/>
          <w:bCs/>
          <w:sz w:val="24"/>
          <w:szCs w:val="24"/>
        </w:rPr>
        <w:t>910 South Decatur Street, Watkins Glen, NY 14891</w:t>
      </w:r>
    </w:p>
    <w:p w14:paraId="4BBE6F1A" w14:textId="3147ABE1" w:rsidR="004F1C98" w:rsidRPr="00B65B9A" w:rsidRDefault="00A6720B" w:rsidP="00B65B9A">
      <w:pPr>
        <w:jc w:val="center"/>
        <w:rPr>
          <w:b/>
          <w:bCs/>
          <w:sz w:val="24"/>
          <w:szCs w:val="24"/>
        </w:rPr>
      </w:pPr>
      <w:r w:rsidRPr="00B65B9A">
        <w:rPr>
          <w:b/>
          <w:bCs/>
          <w:sz w:val="24"/>
          <w:szCs w:val="24"/>
        </w:rPr>
        <w:t>Meeting Minutes</w:t>
      </w:r>
    </w:p>
    <w:p w14:paraId="63B90432" w14:textId="25DDFA89" w:rsidR="004F1C98" w:rsidRPr="00B65B9A" w:rsidRDefault="00AE718E" w:rsidP="00B65B9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January </w:t>
      </w:r>
      <w:r w:rsidR="002D2CDD">
        <w:rPr>
          <w:b/>
          <w:bCs/>
          <w:sz w:val="24"/>
          <w:szCs w:val="24"/>
        </w:rPr>
        <w:t>12</w:t>
      </w:r>
      <w:r>
        <w:rPr>
          <w:b/>
          <w:bCs/>
          <w:sz w:val="24"/>
          <w:szCs w:val="24"/>
        </w:rPr>
        <w:t>,2022</w:t>
      </w:r>
    </w:p>
    <w:p w14:paraId="6138FB8C" w14:textId="77777777" w:rsidR="00B65B9A" w:rsidRPr="00B65B9A" w:rsidRDefault="00B65B9A" w:rsidP="00B65B9A">
      <w:pPr>
        <w:rPr>
          <w:sz w:val="24"/>
          <w:szCs w:val="24"/>
        </w:rPr>
      </w:pPr>
    </w:p>
    <w:p w14:paraId="5A6509BF" w14:textId="1B713633" w:rsidR="004F1C98" w:rsidRPr="00B65B9A" w:rsidRDefault="00A6720B" w:rsidP="00B65B9A">
      <w:pPr>
        <w:rPr>
          <w:sz w:val="24"/>
          <w:szCs w:val="24"/>
        </w:rPr>
      </w:pPr>
      <w:r w:rsidRPr="00B65B9A">
        <w:rPr>
          <w:sz w:val="24"/>
          <w:szCs w:val="24"/>
        </w:rPr>
        <w:t xml:space="preserve">Call Meeting to Order: The meeting of the Schuyler County Industrial Development Agency (SCIDA) was called to order at 5:00pm by </w:t>
      </w:r>
      <w:r w:rsidR="00E86696" w:rsidRPr="00B65B9A">
        <w:rPr>
          <w:sz w:val="24"/>
          <w:szCs w:val="24"/>
        </w:rPr>
        <w:t>Carl Taber</w:t>
      </w:r>
      <w:r w:rsidRPr="00B65B9A">
        <w:rPr>
          <w:sz w:val="24"/>
          <w:szCs w:val="24"/>
        </w:rPr>
        <w:t>.</w:t>
      </w:r>
    </w:p>
    <w:p w14:paraId="7133B8E7" w14:textId="77777777" w:rsidR="004F1C98" w:rsidRPr="00B65B9A" w:rsidRDefault="004F1C98" w:rsidP="00B65B9A">
      <w:pPr>
        <w:rPr>
          <w:sz w:val="24"/>
          <w:szCs w:val="24"/>
        </w:rPr>
      </w:pPr>
    </w:p>
    <w:tbl>
      <w:tblPr>
        <w:tblW w:w="0" w:type="auto"/>
        <w:tblInd w:w="15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81"/>
        <w:gridCol w:w="3108"/>
        <w:gridCol w:w="3960"/>
      </w:tblGrid>
      <w:tr w:rsidR="004F1C98" w:rsidRPr="00B65B9A" w14:paraId="29915B69" w14:textId="77777777" w:rsidTr="00787CDB">
        <w:trPr>
          <w:trHeight w:val="2081"/>
        </w:trPr>
        <w:tc>
          <w:tcPr>
            <w:tcW w:w="1781" w:type="dxa"/>
          </w:tcPr>
          <w:p w14:paraId="684971EC" w14:textId="77777777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Roll Call:</w:t>
            </w:r>
          </w:p>
        </w:tc>
        <w:tc>
          <w:tcPr>
            <w:tcW w:w="3108" w:type="dxa"/>
          </w:tcPr>
          <w:p w14:paraId="77F7D360" w14:textId="7975017F" w:rsidR="00E86696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Hon. Carl Blowers</w:t>
            </w:r>
          </w:p>
          <w:p w14:paraId="3385202E" w14:textId="77777777" w:rsidR="00E86696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Carl Taber </w:t>
            </w:r>
          </w:p>
          <w:p w14:paraId="1073E436" w14:textId="0B2F6011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John Terry</w:t>
            </w:r>
          </w:p>
          <w:p w14:paraId="7A38F404" w14:textId="01E7905F" w:rsidR="00E86696" w:rsidRPr="00B65B9A" w:rsidRDefault="00E86696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Margaret Lawrence  </w:t>
            </w:r>
          </w:p>
          <w:p w14:paraId="19D75359" w14:textId="77777777" w:rsidR="00E86696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Mark Taylor </w:t>
            </w:r>
          </w:p>
          <w:p w14:paraId="01177DD3" w14:textId="77777777" w:rsidR="00E86696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Kristin Van Horn </w:t>
            </w:r>
          </w:p>
          <w:p w14:paraId="6BAC7B9F" w14:textId="77777777" w:rsidR="004F1C98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Laury Ward</w:t>
            </w:r>
          </w:p>
          <w:p w14:paraId="530F73FA" w14:textId="77777777" w:rsidR="00C45A26" w:rsidRDefault="00C45A26" w:rsidP="00C45A26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Chad Hendrickson </w:t>
            </w:r>
          </w:p>
          <w:p w14:paraId="4906A0BE" w14:textId="5430B56A" w:rsidR="00C45A26" w:rsidRPr="00B65B9A" w:rsidRDefault="00C45A26" w:rsidP="00B65B9A">
            <w:pPr>
              <w:rPr>
                <w:sz w:val="24"/>
                <w:szCs w:val="24"/>
              </w:rPr>
            </w:pPr>
          </w:p>
        </w:tc>
        <w:tc>
          <w:tcPr>
            <w:tcW w:w="3960" w:type="dxa"/>
          </w:tcPr>
          <w:p w14:paraId="1E516A8C" w14:textId="77777777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Schuyler County Legislature</w:t>
            </w:r>
          </w:p>
          <w:p w14:paraId="34714850" w14:textId="77777777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Chair</w:t>
            </w:r>
          </w:p>
          <w:p w14:paraId="31D6A3BB" w14:textId="77777777" w:rsidR="00E86696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Vice Chairman </w:t>
            </w:r>
          </w:p>
          <w:p w14:paraId="3FB27353" w14:textId="127124A5" w:rsidR="00E86696" w:rsidRPr="00B65B9A" w:rsidRDefault="00E86696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Treasurer</w:t>
            </w:r>
          </w:p>
          <w:p w14:paraId="0103D5D8" w14:textId="0515859A" w:rsidR="00E86696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Member </w:t>
            </w:r>
          </w:p>
          <w:p w14:paraId="493E1A68" w14:textId="77777777" w:rsidR="00787CDB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County Planning </w:t>
            </w:r>
          </w:p>
          <w:p w14:paraId="740883C2" w14:textId="77777777" w:rsidR="004F1C98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Secretary</w:t>
            </w:r>
          </w:p>
          <w:p w14:paraId="05B3A9C2" w14:textId="77777777" w:rsidR="00C45A26" w:rsidRPr="00B65B9A" w:rsidRDefault="00C45A26" w:rsidP="00C45A26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Member</w:t>
            </w:r>
          </w:p>
          <w:p w14:paraId="78EFFB87" w14:textId="62FBE18B" w:rsidR="00C45A26" w:rsidRPr="00B65B9A" w:rsidRDefault="00C45A26" w:rsidP="00B65B9A">
            <w:pPr>
              <w:rPr>
                <w:sz w:val="24"/>
                <w:szCs w:val="24"/>
              </w:rPr>
            </w:pPr>
          </w:p>
        </w:tc>
      </w:tr>
      <w:tr w:rsidR="004F1C98" w:rsidRPr="00B65B9A" w14:paraId="44112246" w14:textId="77777777" w:rsidTr="002A0FD2">
        <w:trPr>
          <w:trHeight w:val="684"/>
        </w:trPr>
        <w:tc>
          <w:tcPr>
            <w:tcW w:w="1781" w:type="dxa"/>
          </w:tcPr>
          <w:p w14:paraId="486C9E3D" w14:textId="77777777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Excused:</w:t>
            </w:r>
          </w:p>
        </w:tc>
        <w:tc>
          <w:tcPr>
            <w:tcW w:w="3108" w:type="dxa"/>
          </w:tcPr>
          <w:p w14:paraId="09FF74DD" w14:textId="2C07B139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Kevin Murphy</w:t>
            </w:r>
          </w:p>
        </w:tc>
        <w:tc>
          <w:tcPr>
            <w:tcW w:w="3960" w:type="dxa"/>
          </w:tcPr>
          <w:p w14:paraId="2832E893" w14:textId="1981F1D1" w:rsidR="00E86696" w:rsidRPr="00B65B9A" w:rsidRDefault="00E86696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Retired</w:t>
            </w:r>
          </w:p>
        </w:tc>
      </w:tr>
      <w:tr w:rsidR="004F1C98" w:rsidRPr="00B65B9A" w14:paraId="2C319A31" w14:textId="77777777" w:rsidTr="002A0FD2">
        <w:trPr>
          <w:trHeight w:val="810"/>
        </w:trPr>
        <w:tc>
          <w:tcPr>
            <w:tcW w:w="1781" w:type="dxa"/>
          </w:tcPr>
          <w:p w14:paraId="5E6E3CB8" w14:textId="77777777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Guests:</w:t>
            </w:r>
          </w:p>
        </w:tc>
        <w:tc>
          <w:tcPr>
            <w:tcW w:w="3108" w:type="dxa"/>
          </w:tcPr>
          <w:p w14:paraId="61AEA0EF" w14:textId="3002880D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Fonda Chronis </w:t>
            </w:r>
          </w:p>
        </w:tc>
        <w:tc>
          <w:tcPr>
            <w:tcW w:w="3960" w:type="dxa"/>
          </w:tcPr>
          <w:p w14:paraId="334EB22E" w14:textId="5BF3AB11" w:rsidR="001073F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Schuyler County</w:t>
            </w:r>
          </w:p>
          <w:p w14:paraId="0FDDF916" w14:textId="77777777" w:rsidR="001073FA" w:rsidRPr="00B65B9A" w:rsidRDefault="001073FA" w:rsidP="00B65B9A">
            <w:pPr>
              <w:rPr>
                <w:sz w:val="24"/>
                <w:szCs w:val="24"/>
              </w:rPr>
            </w:pPr>
          </w:p>
          <w:p w14:paraId="2E0FB8CF" w14:textId="3E94BF01" w:rsidR="004F1C98" w:rsidRPr="00B65B9A" w:rsidRDefault="004F1C98" w:rsidP="00B65B9A">
            <w:pPr>
              <w:rPr>
                <w:sz w:val="24"/>
                <w:szCs w:val="24"/>
              </w:rPr>
            </w:pPr>
          </w:p>
        </w:tc>
      </w:tr>
      <w:tr w:rsidR="004F1C98" w:rsidRPr="00B65B9A" w14:paraId="6083B98C" w14:textId="77777777" w:rsidTr="00787CDB">
        <w:trPr>
          <w:trHeight w:val="817"/>
        </w:trPr>
        <w:tc>
          <w:tcPr>
            <w:tcW w:w="1781" w:type="dxa"/>
          </w:tcPr>
          <w:p w14:paraId="279065D2" w14:textId="77777777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SCOPED Staff:</w:t>
            </w:r>
          </w:p>
        </w:tc>
        <w:tc>
          <w:tcPr>
            <w:tcW w:w="3108" w:type="dxa"/>
          </w:tcPr>
          <w:p w14:paraId="6EA7F9C4" w14:textId="77777777" w:rsidR="00787CDB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 xml:space="preserve">Judy McKinney Cherry </w:t>
            </w:r>
          </w:p>
          <w:p w14:paraId="13EBDECD" w14:textId="61E03751" w:rsidR="004F1C98" w:rsidRPr="00B65B9A" w:rsidRDefault="00C45A26" w:rsidP="00B65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vonne Zhao</w:t>
            </w:r>
          </w:p>
        </w:tc>
        <w:tc>
          <w:tcPr>
            <w:tcW w:w="3960" w:type="dxa"/>
          </w:tcPr>
          <w:p w14:paraId="57630CC1" w14:textId="77777777" w:rsidR="004F1C98" w:rsidRPr="00B65B9A" w:rsidRDefault="00A6720B" w:rsidP="00B65B9A">
            <w:pPr>
              <w:rPr>
                <w:sz w:val="24"/>
                <w:szCs w:val="24"/>
              </w:rPr>
            </w:pPr>
            <w:r w:rsidRPr="00B65B9A">
              <w:rPr>
                <w:sz w:val="24"/>
                <w:szCs w:val="24"/>
              </w:rPr>
              <w:t>CFO/CEO</w:t>
            </w:r>
          </w:p>
          <w:p w14:paraId="0DED37D6" w14:textId="2BDDEB44" w:rsidR="004F1C98" w:rsidRPr="00B65B9A" w:rsidRDefault="00C45A26" w:rsidP="00B65B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r. Econ</w:t>
            </w:r>
            <w:r w:rsidR="00A6720B" w:rsidRPr="00B65B9A">
              <w:rPr>
                <w:sz w:val="24"/>
                <w:szCs w:val="24"/>
              </w:rPr>
              <w:t xml:space="preserve"> &amp; Community Dev. Specialist</w:t>
            </w:r>
          </w:p>
        </w:tc>
      </w:tr>
    </w:tbl>
    <w:p w14:paraId="034FE494" w14:textId="77777777" w:rsidR="004F1C98" w:rsidRPr="00B65B9A" w:rsidRDefault="004F1C98" w:rsidP="00B65B9A">
      <w:pPr>
        <w:rPr>
          <w:sz w:val="24"/>
          <w:szCs w:val="24"/>
        </w:rPr>
      </w:pPr>
    </w:p>
    <w:p w14:paraId="2B00C62D" w14:textId="77777777" w:rsidR="004F1C98" w:rsidRPr="00787CDB" w:rsidRDefault="00A6720B" w:rsidP="00B65B9A">
      <w:pPr>
        <w:rPr>
          <w:b/>
          <w:bCs/>
          <w:sz w:val="24"/>
          <w:szCs w:val="24"/>
        </w:rPr>
      </w:pPr>
      <w:r w:rsidRPr="00787CDB">
        <w:rPr>
          <w:b/>
          <w:bCs/>
          <w:sz w:val="24"/>
          <w:szCs w:val="24"/>
        </w:rPr>
        <w:t>Public Comment</w:t>
      </w:r>
    </w:p>
    <w:p w14:paraId="57BF7FF8" w14:textId="77777777" w:rsidR="004F1C98" w:rsidRPr="00B65B9A" w:rsidRDefault="00A6720B" w:rsidP="00B65B9A">
      <w:pPr>
        <w:rPr>
          <w:sz w:val="24"/>
          <w:szCs w:val="24"/>
        </w:rPr>
      </w:pPr>
      <w:r w:rsidRPr="00B65B9A">
        <w:rPr>
          <w:sz w:val="24"/>
          <w:szCs w:val="24"/>
        </w:rPr>
        <w:t>There was no public comment.</w:t>
      </w:r>
    </w:p>
    <w:p w14:paraId="689D32D8" w14:textId="77777777" w:rsidR="004F1C98" w:rsidRPr="00B65B9A" w:rsidRDefault="004F1C98" w:rsidP="00B65B9A">
      <w:pPr>
        <w:rPr>
          <w:sz w:val="24"/>
          <w:szCs w:val="24"/>
        </w:rPr>
      </w:pPr>
    </w:p>
    <w:p w14:paraId="71B47BEE" w14:textId="77777777" w:rsidR="004F1C98" w:rsidRPr="00787CDB" w:rsidRDefault="00A6720B" w:rsidP="00B65B9A">
      <w:pPr>
        <w:rPr>
          <w:b/>
          <w:bCs/>
          <w:sz w:val="24"/>
          <w:szCs w:val="24"/>
        </w:rPr>
      </w:pPr>
      <w:r w:rsidRPr="00787CDB">
        <w:rPr>
          <w:b/>
          <w:bCs/>
          <w:sz w:val="24"/>
          <w:szCs w:val="24"/>
        </w:rPr>
        <w:t>Minutes</w:t>
      </w:r>
    </w:p>
    <w:p w14:paraId="34035625" w14:textId="3F840584" w:rsidR="004F1C98" w:rsidRPr="00B65B9A" w:rsidRDefault="00A6720B" w:rsidP="00B65B9A">
      <w:pPr>
        <w:rPr>
          <w:sz w:val="24"/>
          <w:szCs w:val="24"/>
        </w:rPr>
      </w:pPr>
      <w:r w:rsidRPr="00B65B9A">
        <w:rPr>
          <w:sz w:val="24"/>
          <w:szCs w:val="24"/>
        </w:rPr>
        <w:t xml:space="preserve">A motion was made by </w:t>
      </w:r>
      <w:r w:rsidR="009825D7" w:rsidRPr="00B65B9A">
        <w:rPr>
          <w:sz w:val="24"/>
          <w:szCs w:val="24"/>
        </w:rPr>
        <w:t xml:space="preserve">Carl Taber </w:t>
      </w:r>
      <w:r w:rsidRPr="00B65B9A">
        <w:rPr>
          <w:sz w:val="24"/>
          <w:szCs w:val="24"/>
        </w:rPr>
        <w:t xml:space="preserve">to approve the minutes of the </w:t>
      </w:r>
      <w:r w:rsidR="00D50384">
        <w:rPr>
          <w:sz w:val="24"/>
          <w:szCs w:val="24"/>
        </w:rPr>
        <w:t xml:space="preserve">December </w:t>
      </w:r>
      <w:r w:rsidRPr="00B65B9A">
        <w:rPr>
          <w:sz w:val="24"/>
          <w:szCs w:val="24"/>
        </w:rPr>
        <w:t xml:space="preserve">2021 meeting, second by </w:t>
      </w:r>
      <w:r w:rsidR="00D00546">
        <w:rPr>
          <w:sz w:val="24"/>
          <w:szCs w:val="24"/>
        </w:rPr>
        <w:t>Mark Taylor</w:t>
      </w:r>
      <w:r w:rsidRPr="00B65B9A">
        <w:rPr>
          <w:sz w:val="24"/>
          <w:szCs w:val="24"/>
        </w:rPr>
        <w:t>. Motion carried, unanimously.</w:t>
      </w:r>
    </w:p>
    <w:p w14:paraId="7F0C8681" w14:textId="77777777" w:rsidR="004F1C98" w:rsidRPr="00B65B9A" w:rsidRDefault="004F1C98" w:rsidP="00B65B9A">
      <w:pPr>
        <w:rPr>
          <w:sz w:val="24"/>
          <w:szCs w:val="24"/>
        </w:rPr>
      </w:pPr>
    </w:p>
    <w:p w14:paraId="1E91047E" w14:textId="77777777" w:rsidR="004F1C98" w:rsidRPr="00787CDB" w:rsidRDefault="00A6720B" w:rsidP="00B65B9A">
      <w:pPr>
        <w:rPr>
          <w:b/>
          <w:bCs/>
          <w:sz w:val="24"/>
          <w:szCs w:val="24"/>
        </w:rPr>
      </w:pPr>
      <w:r w:rsidRPr="00787CDB">
        <w:rPr>
          <w:b/>
          <w:bCs/>
          <w:sz w:val="24"/>
          <w:szCs w:val="24"/>
        </w:rPr>
        <w:t>Financial Statements</w:t>
      </w:r>
    </w:p>
    <w:p w14:paraId="741C42FE" w14:textId="78AE9CA2" w:rsidR="004F1C98" w:rsidRDefault="009825D7" w:rsidP="00B65B9A">
      <w:pPr>
        <w:rPr>
          <w:sz w:val="24"/>
          <w:szCs w:val="24"/>
        </w:rPr>
      </w:pPr>
      <w:r>
        <w:rPr>
          <w:sz w:val="24"/>
          <w:szCs w:val="24"/>
        </w:rPr>
        <w:t xml:space="preserve">Margaret Lawrence reviewed the </w:t>
      </w:r>
      <w:r w:rsidR="00D50384">
        <w:rPr>
          <w:sz w:val="24"/>
          <w:szCs w:val="24"/>
        </w:rPr>
        <w:t xml:space="preserve">December </w:t>
      </w:r>
      <w:r>
        <w:rPr>
          <w:sz w:val="24"/>
          <w:szCs w:val="24"/>
        </w:rPr>
        <w:t xml:space="preserve">2021 financials. </w:t>
      </w:r>
    </w:p>
    <w:p w14:paraId="6E2CB6FC" w14:textId="165A50E9" w:rsidR="00A6720B" w:rsidRDefault="009825D7" w:rsidP="00B65B9A">
      <w:pPr>
        <w:rPr>
          <w:sz w:val="24"/>
          <w:szCs w:val="24"/>
        </w:rPr>
      </w:pPr>
      <w:r>
        <w:rPr>
          <w:sz w:val="24"/>
          <w:szCs w:val="24"/>
        </w:rPr>
        <w:t xml:space="preserve">A motion was made by </w:t>
      </w:r>
      <w:r w:rsidR="00D00546">
        <w:rPr>
          <w:sz w:val="24"/>
          <w:szCs w:val="24"/>
        </w:rPr>
        <w:t xml:space="preserve">Mark Taylor </w:t>
      </w:r>
      <w:r>
        <w:rPr>
          <w:sz w:val="24"/>
          <w:szCs w:val="24"/>
        </w:rPr>
        <w:t xml:space="preserve">to approve the </w:t>
      </w:r>
      <w:r w:rsidR="00D50384">
        <w:rPr>
          <w:sz w:val="24"/>
          <w:szCs w:val="24"/>
        </w:rPr>
        <w:t>December</w:t>
      </w:r>
      <w:r>
        <w:rPr>
          <w:sz w:val="24"/>
          <w:szCs w:val="24"/>
        </w:rPr>
        <w:t xml:space="preserve"> 202 financial statements, second by Laury Ward. Motion carried, unanimously.</w:t>
      </w:r>
    </w:p>
    <w:p w14:paraId="189BC92B" w14:textId="77777777" w:rsidR="009825D7" w:rsidRPr="00B65B9A" w:rsidRDefault="009825D7" w:rsidP="00B65B9A">
      <w:pPr>
        <w:rPr>
          <w:sz w:val="24"/>
          <w:szCs w:val="24"/>
        </w:rPr>
      </w:pPr>
    </w:p>
    <w:p w14:paraId="7B42EDB3" w14:textId="77777777" w:rsidR="004F1C98" w:rsidRPr="00787CDB" w:rsidRDefault="00A6720B" w:rsidP="00B65B9A">
      <w:pPr>
        <w:rPr>
          <w:b/>
          <w:bCs/>
          <w:sz w:val="24"/>
          <w:szCs w:val="24"/>
        </w:rPr>
      </w:pPr>
      <w:r w:rsidRPr="00787CDB">
        <w:rPr>
          <w:b/>
          <w:bCs/>
          <w:sz w:val="24"/>
          <w:szCs w:val="24"/>
        </w:rPr>
        <w:t>New Business</w:t>
      </w:r>
    </w:p>
    <w:p w14:paraId="41EEBA53" w14:textId="034BBD39" w:rsidR="00DC3792" w:rsidRDefault="001A544E" w:rsidP="00DC3792">
      <w:pPr>
        <w:rPr>
          <w:sz w:val="24"/>
          <w:szCs w:val="24"/>
        </w:rPr>
      </w:pPr>
      <w:r>
        <w:rPr>
          <w:sz w:val="24"/>
          <w:szCs w:val="24"/>
        </w:rPr>
        <w:t xml:space="preserve">Election of officers was completed. Carl Taber is Chairman, John Terry is Vice Chairman, Carl Blowers is Secretary and Margaret Lawrence is Treasurer. </w:t>
      </w:r>
      <w:r w:rsidR="00DC3792">
        <w:rPr>
          <w:sz w:val="24"/>
          <w:szCs w:val="24"/>
        </w:rPr>
        <w:t xml:space="preserve"> Annual sexual harassment training is </w:t>
      </w:r>
      <w:r>
        <w:rPr>
          <w:sz w:val="24"/>
          <w:szCs w:val="24"/>
        </w:rPr>
        <w:t xml:space="preserve">required annually and </w:t>
      </w:r>
      <w:r w:rsidR="00DC3792">
        <w:rPr>
          <w:sz w:val="24"/>
          <w:szCs w:val="24"/>
        </w:rPr>
        <w:t xml:space="preserve">being offered to the board.  Judy McKinney Cherry will follow up with an email to the board confirming participation. </w:t>
      </w:r>
    </w:p>
    <w:p w14:paraId="0EE64506" w14:textId="77777777" w:rsidR="00D00546" w:rsidRPr="00FB67CA" w:rsidRDefault="00D00546" w:rsidP="00FB67CA">
      <w:pPr>
        <w:rPr>
          <w:sz w:val="24"/>
          <w:szCs w:val="24"/>
        </w:rPr>
      </w:pPr>
    </w:p>
    <w:p w14:paraId="1F12FA02" w14:textId="77777777" w:rsidR="004F1C98" w:rsidRPr="00787CDB" w:rsidRDefault="00A6720B" w:rsidP="00B65B9A">
      <w:pPr>
        <w:rPr>
          <w:b/>
          <w:bCs/>
          <w:sz w:val="24"/>
          <w:szCs w:val="24"/>
        </w:rPr>
      </w:pPr>
      <w:r w:rsidRPr="00787CDB">
        <w:rPr>
          <w:b/>
          <w:bCs/>
          <w:sz w:val="24"/>
          <w:szCs w:val="24"/>
        </w:rPr>
        <w:lastRenderedPageBreak/>
        <w:t>ABO/PAAA Updates</w:t>
      </w:r>
    </w:p>
    <w:p w14:paraId="360DD43A" w14:textId="7A1D9F63" w:rsidR="004F1C98" w:rsidRPr="00B65B9A" w:rsidRDefault="00AA7B11" w:rsidP="00D50384">
      <w:pPr>
        <w:rPr>
          <w:sz w:val="24"/>
          <w:szCs w:val="24"/>
        </w:rPr>
      </w:pPr>
      <w:r>
        <w:rPr>
          <w:sz w:val="24"/>
          <w:szCs w:val="24"/>
        </w:rPr>
        <w:t xml:space="preserve">The authorization for remote meetings </w:t>
      </w:r>
      <w:r w:rsidR="00D00546">
        <w:rPr>
          <w:sz w:val="24"/>
          <w:szCs w:val="24"/>
        </w:rPr>
        <w:t>is</w:t>
      </w:r>
      <w:r>
        <w:rPr>
          <w:sz w:val="24"/>
          <w:szCs w:val="24"/>
        </w:rPr>
        <w:t xml:space="preserve"> scheduled to expire on the 15</w:t>
      </w:r>
      <w:r w:rsidRPr="00AA7B11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f this month, there is</w:t>
      </w:r>
      <w:r w:rsidR="00D50384">
        <w:rPr>
          <w:sz w:val="24"/>
          <w:szCs w:val="24"/>
        </w:rPr>
        <w:t xml:space="preserve"> </w:t>
      </w:r>
      <w:r w:rsidR="00D00546">
        <w:rPr>
          <w:sz w:val="24"/>
          <w:szCs w:val="24"/>
        </w:rPr>
        <w:t>an</w:t>
      </w:r>
      <w:r>
        <w:rPr>
          <w:sz w:val="24"/>
          <w:szCs w:val="24"/>
        </w:rPr>
        <w:t xml:space="preserve"> executive order</w:t>
      </w:r>
      <w:r w:rsidR="00D50384">
        <w:rPr>
          <w:sz w:val="24"/>
          <w:szCs w:val="24"/>
        </w:rPr>
        <w:t xml:space="preserve"> Governor </w:t>
      </w:r>
      <w:proofErr w:type="spellStart"/>
      <w:r w:rsidR="00D50384">
        <w:rPr>
          <w:sz w:val="24"/>
          <w:szCs w:val="24"/>
        </w:rPr>
        <w:t>Hochul</w:t>
      </w:r>
      <w:proofErr w:type="spellEnd"/>
      <w:r>
        <w:rPr>
          <w:sz w:val="24"/>
          <w:szCs w:val="24"/>
        </w:rPr>
        <w:t xml:space="preserve"> put in place for the </w:t>
      </w:r>
      <w:r w:rsidR="00D50384">
        <w:rPr>
          <w:sz w:val="24"/>
          <w:szCs w:val="24"/>
        </w:rPr>
        <w:t>G</w:t>
      </w:r>
      <w:r>
        <w:rPr>
          <w:sz w:val="24"/>
          <w:szCs w:val="24"/>
        </w:rPr>
        <w:t xml:space="preserve">eneral </w:t>
      </w:r>
      <w:r w:rsidR="00D50384">
        <w:rPr>
          <w:sz w:val="24"/>
          <w:szCs w:val="24"/>
        </w:rPr>
        <w:t>A</w:t>
      </w:r>
      <w:r>
        <w:rPr>
          <w:sz w:val="24"/>
          <w:szCs w:val="24"/>
        </w:rPr>
        <w:t xml:space="preserve">ssembly that extends it and they are in the action </w:t>
      </w:r>
      <w:r w:rsidR="00D50384">
        <w:rPr>
          <w:sz w:val="24"/>
          <w:szCs w:val="24"/>
        </w:rPr>
        <w:t>to extend it</w:t>
      </w:r>
      <w:r>
        <w:rPr>
          <w:sz w:val="24"/>
          <w:szCs w:val="24"/>
        </w:rPr>
        <w:t xml:space="preserve">. </w:t>
      </w:r>
    </w:p>
    <w:p w14:paraId="4B938312" w14:textId="77777777" w:rsidR="004F1C98" w:rsidRPr="00B65B9A" w:rsidRDefault="004F1C98" w:rsidP="00B65B9A">
      <w:pPr>
        <w:rPr>
          <w:sz w:val="24"/>
          <w:szCs w:val="24"/>
        </w:rPr>
      </w:pPr>
    </w:p>
    <w:p w14:paraId="751826BF" w14:textId="77777777" w:rsidR="004F1C98" w:rsidRPr="00787CDB" w:rsidRDefault="00A6720B" w:rsidP="00B65B9A">
      <w:pPr>
        <w:rPr>
          <w:b/>
          <w:bCs/>
          <w:sz w:val="24"/>
          <w:szCs w:val="24"/>
        </w:rPr>
      </w:pPr>
      <w:r w:rsidRPr="00787CDB">
        <w:rPr>
          <w:b/>
          <w:bCs/>
          <w:sz w:val="24"/>
          <w:szCs w:val="24"/>
        </w:rPr>
        <w:t>Committee Reports</w:t>
      </w:r>
    </w:p>
    <w:p w14:paraId="4A3A429A" w14:textId="3FBA9EC8" w:rsidR="00B65B9A" w:rsidRDefault="00A6720B" w:rsidP="00B65B9A">
      <w:pPr>
        <w:rPr>
          <w:sz w:val="24"/>
          <w:szCs w:val="24"/>
        </w:rPr>
      </w:pPr>
      <w:r w:rsidRPr="00787CDB">
        <w:rPr>
          <w:sz w:val="24"/>
          <w:szCs w:val="24"/>
          <w:u w:val="single"/>
        </w:rPr>
        <w:t>Finance Committee</w:t>
      </w:r>
      <w:r w:rsidRPr="00B65B9A">
        <w:rPr>
          <w:sz w:val="24"/>
          <w:szCs w:val="24"/>
        </w:rPr>
        <w:t xml:space="preserve"> – </w:t>
      </w:r>
      <w:r w:rsidR="006C1BF0">
        <w:rPr>
          <w:sz w:val="24"/>
          <w:szCs w:val="24"/>
        </w:rPr>
        <w:t>There was no meeting held.</w:t>
      </w:r>
    </w:p>
    <w:p w14:paraId="756A3712" w14:textId="77777777" w:rsidR="00022CAD" w:rsidRPr="00B65B9A" w:rsidRDefault="00022CAD" w:rsidP="00B65B9A">
      <w:pPr>
        <w:rPr>
          <w:sz w:val="24"/>
          <w:szCs w:val="24"/>
        </w:rPr>
      </w:pPr>
    </w:p>
    <w:p w14:paraId="13E8C3FA" w14:textId="76794573" w:rsidR="00E13E79" w:rsidRPr="00022CAD" w:rsidRDefault="00A6720B" w:rsidP="00E13E79">
      <w:pPr>
        <w:rPr>
          <w:sz w:val="24"/>
          <w:szCs w:val="24"/>
        </w:rPr>
      </w:pPr>
      <w:r w:rsidRPr="00787CDB">
        <w:rPr>
          <w:sz w:val="24"/>
          <w:szCs w:val="24"/>
          <w:u w:val="single"/>
        </w:rPr>
        <w:t>Governance Committee</w:t>
      </w:r>
      <w:r w:rsidRPr="00B65B9A">
        <w:rPr>
          <w:sz w:val="24"/>
          <w:szCs w:val="24"/>
        </w:rPr>
        <w:t xml:space="preserve"> – </w:t>
      </w:r>
      <w:r w:rsidR="00D00546">
        <w:rPr>
          <w:sz w:val="24"/>
          <w:szCs w:val="24"/>
        </w:rPr>
        <w:t xml:space="preserve">There was no meeting held. </w:t>
      </w:r>
    </w:p>
    <w:p w14:paraId="6477CFBD" w14:textId="77777777" w:rsidR="00022CAD" w:rsidRDefault="00022CAD" w:rsidP="00B65B9A">
      <w:pPr>
        <w:rPr>
          <w:sz w:val="24"/>
          <w:szCs w:val="24"/>
          <w:u w:val="single"/>
        </w:rPr>
      </w:pPr>
    </w:p>
    <w:p w14:paraId="3A936C17" w14:textId="62AE5AC0" w:rsidR="004F1C98" w:rsidRPr="00B65B9A" w:rsidRDefault="00A6720B" w:rsidP="00B65B9A">
      <w:pPr>
        <w:rPr>
          <w:sz w:val="24"/>
          <w:szCs w:val="24"/>
        </w:rPr>
      </w:pPr>
      <w:r w:rsidRPr="00787CDB">
        <w:rPr>
          <w:sz w:val="24"/>
          <w:szCs w:val="24"/>
          <w:u w:val="single"/>
        </w:rPr>
        <w:t>Audit Committee</w:t>
      </w:r>
      <w:r w:rsidRPr="00B65B9A">
        <w:rPr>
          <w:sz w:val="24"/>
          <w:szCs w:val="24"/>
        </w:rPr>
        <w:t xml:space="preserve"> – There was no meeting held.</w:t>
      </w:r>
      <w:r w:rsidR="00D00546">
        <w:rPr>
          <w:sz w:val="24"/>
          <w:szCs w:val="24"/>
        </w:rPr>
        <w:t xml:space="preserve"> Audit Committee will be meeting on the second week of February to do the audit. </w:t>
      </w:r>
    </w:p>
    <w:p w14:paraId="44A68E30" w14:textId="77777777" w:rsidR="004F1C98" w:rsidRPr="00B65B9A" w:rsidRDefault="004F1C98" w:rsidP="00B65B9A">
      <w:pPr>
        <w:rPr>
          <w:sz w:val="24"/>
          <w:szCs w:val="24"/>
        </w:rPr>
      </w:pPr>
    </w:p>
    <w:p w14:paraId="44A9AD7D" w14:textId="77777777" w:rsidR="004F1C98" w:rsidRPr="00787CDB" w:rsidRDefault="00A6720B" w:rsidP="00B65B9A">
      <w:pPr>
        <w:rPr>
          <w:b/>
          <w:bCs/>
          <w:sz w:val="24"/>
          <w:szCs w:val="24"/>
        </w:rPr>
      </w:pPr>
      <w:r w:rsidRPr="00787CDB">
        <w:rPr>
          <w:b/>
          <w:bCs/>
          <w:sz w:val="24"/>
          <w:szCs w:val="24"/>
        </w:rPr>
        <w:t>Ongoing Business</w:t>
      </w:r>
    </w:p>
    <w:p w14:paraId="2B29DDA1" w14:textId="1308AF8F" w:rsidR="00022CAD" w:rsidRDefault="00022CAD" w:rsidP="00022CAD">
      <w:pPr>
        <w:rPr>
          <w:sz w:val="24"/>
          <w:szCs w:val="24"/>
        </w:rPr>
      </w:pPr>
      <w:r w:rsidRPr="00022CAD">
        <w:rPr>
          <w:sz w:val="24"/>
          <w:szCs w:val="24"/>
          <w:u w:val="single"/>
        </w:rPr>
        <w:t>Broadband</w:t>
      </w:r>
      <w:r w:rsidR="00D00546">
        <w:rPr>
          <w:sz w:val="24"/>
          <w:szCs w:val="24"/>
        </w:rPr>
        <w:t xml:space="preserve"> - No updates </w:t>
      </w:r>
    </w:p>
    <w:p w14:paraId="10E70571" w14:textId="77777777" w:rsidR="00D00546" w:rsidRPr="00022CAD" w:rsidRDefault="00D00546" w:rsidP="00022CAD">
      <w:pPr>
        <w:rPr>
          <w:sz w:val="24"/>
          <w:szCs w:val="24"/>
        </w:rPr>
      </w:pPr>
    </w:p>
    <w:p w14:paraId="0028347F" w14:textId="6572EC6F" w:rsidR="00022CAD" w:rsidRDefault="00022CAD" w:rsidP="00022CAD">
      <w:pPr>
        <w:rPr>
          <w:sz w:val="24"/>
          <w:szCs w:val="24"/>
        </w:rPr>
      </w:pPr>
      <w:r w:rsidRPr="00022CAD">
        <w:rPr>
          <w:sz w:val="24"/>
          <w:szCs w:val="24"/>
          <w:u w:val="single"/>
        </w:rPr>
        <w:t xml:space="preserve">Camp </w:t>
      </w:r>
      <w:r w:rsidR="00D00546" w:rsidRPr="00022CAD">
        <w:rPr>
          <w:sz w:val="24"/>
          <w:szCs w:val="24"/>
          <w:u w:val="single"/>
        </w:rPr>
        <w:t>Monterey</w:t>
      </w:r>
      <w:r w:rsidR="00D00546" w:rsidRPr="00022CAD">
        <w:rPr>
          <w:sz w:val="24"/>
          <w:szCs w:val="24"/>
        </w:rPr>
        <w:t xml:space="preserve"> </w:t>
      </w:r>
      <w:r w:rsidR="003D6628">
        <w:rPr>
          <w:sz w:val="24"/>
          <w:szCs w:val="24"/>
        </w:rPr>
        <w:t>–</w:t>
      </w:r>
      <w:r w:rsidR="00D00546">
        <w:rPr>
          <w:sz w:val="24"/>
          <w:szCs w:val="24"/>
        </w:rPr>
        <w:t xml:space="preserve"> </w:t>
      </w:r>
      <w:r w:rsidR="003D6628">
        <w:rPr>
          <w:sz w:val="24"/>
          <w:szCs w:val="24"/>
        </w:rPr>
        <w:t xml:space="preserve">New York State has finished the survey and appraisal. In the middle of changing the </w:t>
      </w:r>
      <w:r w:rsidR="001A544E">
        <w:rPr>
          <w:sz w:val="24"/>
          <w:szCs w:val="24"/>
        </w:rPr>
        <w:t xml:space="preserve">contact in the ESD </w:t>
      </w:r>
      <w:r w:rsidR="003D6628">
        <w:rPr>
          <w:sz w:val="24"/>
          <w:szCs w:val="24"/>
        </w:rPr>
        <w:t xml:space="preserve">real estate office. The </w:t>
      </w:r>
      <w:r w:rsidR="001A544E">
        <w:rPr>
          <w:sz w:val="24"/>
          <w:szCs w:val="24"/>
        </w:rPr>
        <w:t>State</w:t>
      </w:r>
      <w:r w:rsidR="003D6628">
        <w:rPr>
          <w:sz w:val="24"/>
          <w:szCs w:val="24"/>
        </w:rPr>
        <w:t xml:space="preserve"> needs to finish writing the </w:t>
      </w:r>
      <w:r w:rsidR="001A544E">
        <w:rPr>
          <w:sz w:val="24"/>
          <w:szCs w:val="24"/>
        </w:rPr>
        <w:t xml:space="preserve">legal </w:t>
      </w:r>
      <w:r w:rsidR="003D6628">
        <w:rPr>
          <w:sz w:val="24"/>
          <w:szCs w:val="24"/>
        </w:rPr>
        <w:t>description of the property so the town of Orange can accept it as a table parcel and put</w:t>
      </w:r>
      <w:r w:rsidR="001A544E">
        <w:rPr>
          <w:sz w:val="24"/>
          <w:szCs w:val="24"/>
        </w:rPr>
        <w:t xml:space="preserve"> it into the real estate </w:t>
      </w:r>
      <w:r w:rsidR="003D6628">
        <w:rPr>
          <w:sz w:val="24"/>
          <w:szCs w:val="24"/>
        </w:rPr>
        <w:t xml:space="preserve">system. </w:t>
      </w:r>
    </w:p>
    <w:p w14:paraId="65A7E222" w14:textId="77777777" w:rsidR="00D00546" w:rsidRPr="00022CAD" w:rsidRDefault="00D00546" w:rsidP="00022CAD">
      <w:pPr>
        <w:rPr>
          <w:sz w:val="24"/>
          <w:szCs w:val="24"/>
        </w:rPr>
      </w:pPr>
    </w:p>
    <w:p w14:paraId="55A9D6DF" w14:textId="77777777" w:rsidR="000B62B6" w:rsidRDefault="00022CAD" w:rsidP="00B65B9A">
      <w:pPr>
        <w:rPr>
          <w:sz w:val="24"/>
          <w:szCs w:val="24"/>
        </w:rPr>
      </w:pPr>
      <w:r w:rsidRPr="00022CAD">
        <w:rPr>
          <w:sz w:val="24"/>
          <w:szCs w:val="24"/>
          <w:u w:val="single"/>
        </w:rPr>
        <w:t xml:space="preserve">Business </w:t>
      </w:r>
      <w:r w:rsidR="003D6628" w:rsidRPr="00E13E79">
        <w:rPr>
          <w:sz w:val="24"/>
          <w:szCs w:val="24"/>
          <w:u w:val="single"/>
        </w:rPr>
        <w:t>P</w:t>
      </w:r>
      <w:r w:rsidR="003D6628" w:rsidRPr="00022CAD">
        <w:rPr>
          <w:sz w:val="24"/>
          <w:szCs w:val="24"/>
          <w:u w:val="single"/>
        </w:rPr>
        <w:t xml:space="preserve">ark </w:t>
      </w:r>
      <w:r w:rsidR="003D6628">
        <w:rPr>
          <w:sz w:val="24"/>
          <w:szCs w:val="24"/>
          <w:u w:val="single"/>
        </w:rPr>
        <w:t>-</w:t>
      </w:r>
      <w:r w:rsidR="00D00546">
        <w:rPr>
          <w:sz w:val="24"/>
          <w:szCs w:val="24"/>
          <w:u w:val="single"/>
        </w:rPr>
        <w:t xml:space="preserve"> </w:t>
      </w:r>
      <w:r w:rsidR="00E13E79">
        <w:rPr>
          <w:sz w:val="24"/>
          <w:szCs w:val="24"/>
        </w:rPr>
        <w:t xml:space="preserve">Judy McKinney Cherry </w:t>
      </w:r>
      <w:r w:rsidR="003D6628">
        <w:rPr>
          <w:sz w:val="24"/>
          <w:szCs w:val="24"/>
        </w:rPr>
        <w:t xml:space="preserve">summarized the current situation about the lease. The FLX Enterprises does have a deadline of the construction portion of the debt taken care or at lease </w:t>
      </w:r>
      <w:r w:rsidR="00DC5CBD">
        <w:rPr>
          <w:sz w:val="24"/>
          <w:szCs w:val="24"/>
        </w:rPr>
        <w:t>handled</w:t>
      </w:r>
      <w:r w:rsidR="003D6628">
        <w:rPr>
          <w:sz w:val="24"/>
          <w:szCs w:val="24"/>
        </w:rPr>
        <w:t xml:space="preserve"> by the end of March.</w:t>
      </w:r>
    </w:p>
    <w:p w14:paraId="70B12E32" w14:textId="77777777" w:rsidR="00D50384" w:rsidRDefault="00D50384" w:rsidP="00B65B9A">
      <w:pPr>
        <w:rPr>
          <w:sz w:val="24"/>
          <w:szCs w:val="24"/>
        </w:rPr>
      </w:pPr>
    </w:p>
    <w:p w14:paraId="6483CD50" w14:textId="092AA3C4" w:rsidR="000B62B6" w:rsidRDefault="00D50384" w:rsidP="00B65B9A">
      <w:pPr>
        <w:rPr>
          <w:sz w:val="24"/>
          <w:szCs w:val="24"/>
        </w:rPr>
      </w:pPr>
      <w:r>
        <w:rPr>
          <w:sz w:val="24"/>
          <w:szCs w:val="24"/>
        </w:rPr>
        <w:t xml:space="preserve">This item was not on the agenda, but the board discussed the </w:t>
      </w:r>
      <w:r w:rsidR="000B62B6">
        <w:rPr>
          <w:sz w:val="24"/>
          <w:szCs w:val="24"/>
        </w:rPr>
        <w:t>R</w:t>
      </w:r>
      <w:r>
        <w:rPr>
          <w:sz w:val="24"/>
          <w:szCs w:val="24"/>
        </w:rPr>
        <w:t>F</w:t>
      </w:r>
      <w:r w:rsidR="000B62B6">
        <w:rPr>
          <w:sz w:val="24"/>
          <w:szCs w:val="24"/>
        </w:rPr>
        <w:t xml:space="preserve">P </w:t>
      </w:r>
      <w:r>
        <w:rPr>
          <w:sz w:val="24"/>
          <w:szCs w:val="24"/>
        </w:rPr>
        <w:t>s</w:t>
      </w:r>
      <w:r w:rsidR="000B62B6">
        <w:rPr>
          <w:sz w:val="24"/>
          <w:szCs w:val="24"/>
        </w:rPr>
        <w:t xml:space="preserve">ummary on Seneca Harbor Marina Restaurant </w:t>
      </w:r>
      <w:r>
        <w:rPr>
          <w:sz w:val="24"/>
          <w:szCs w:val="24"/>
        </w:rPr>
        <w:t xml:space="preserve">for a one-year lease. The RFP is available on the SCOPED website. </w:t>
      </w:r>
    </w:p>
    <w:p w14:paraId="724E18B5" w14:textId="77777777" w:rsidR="000B62B6" w:rsidRDefault="000B62B6" w:rsidP="00B65B9A">
      <w:pPr>
        <w:rPr>
          <w:sz w:val="24"/>
          <w:szCs w:val="24"/>
        </w:rPr>
      </w:pPr>
    </w:p>
    <w:p w14:paraId="6E522CBD" w14:textId="6EE33FA3" w:rsidR="004F1C98" w:rsidRPr="00A6720B" w:rsidRDefault="00A6720B" w:rsidP="00B65B9A">
      <w:pPr>
        <w:rPr>
          <w:b/>
          <w:bCs/>
          <w:sz w:val="24"/>
          <w:szCs w:val="24"/>
        </w:rPr>
      </w:pPr>
      <w:r w:rsidRPr="00A6720B">
        <w:rPr>
          <w:b/>
          <w:bCs/>
          <w:sz w:val="24"/>
          <w:szCs w:val="24"/>
        </w:rPr>
        <w:t>Adjournment</w:t>
      </w:r>
    </w:p>
    <w:p w14:paraId="618B33E3" w14:textId="555F6B17" w:rsidR="004F1C98" w:rsidRPr="00B65B9A" w:rsidRDefault="00A6720B" w:rsidP="00B65B9A">
      <w:pPr>
        <w:rPr>
          <w:sz w:val="24"/>
          <w:szCs w:val="24"/>
        </w:rPr>
      </w:pPr>
      <w:r w:rsidRPr="00B65B9A">
        <w:rPr>
          <w:sz w:val="24"/>
          <w:szCs w:val="24"/>
        </w:rPr>
        <w:t>A motion was made by John Terry to adjourn the meeting at 6:3</w:t>
      </w:r>
      <w:r>
        <w:rPr>
          <w:sz w:val="24"/>
          <w:szCs w:val="24"/>
        </w:rPr>
        <w:t xml:space="preserve">0 </w:t>
      </w:r>
      <w:r w:rsidRPr="00B65B9A">
        <w:rPr>
          <w:sz w:val="24"/>
          <w:szCs w:val="24"/>
        </w:rPr>
        <w:t xml:space="preserve">PM, second by </w:t>
      </w:r>
      <w:r w:rsidR="00022CAD">
        <w:rPr>
          <w:sz w:val="24"/>
          <w:szCs w:val="24"/>
        </w:rPr>
        <w:t>Mark Taylor</w:t>
      </w:r>
      <w:r w:rsidRPr="00B65B9A">
        <w:rPr>
          <w:sz w:val="24"/>
          <w:szCs w:val="24"/>
        </w:rPr>
        <w:t>. Motion carried, unanimously.</w:t>
      </w:r>
    </w:p>
    <w:p w14:paraId="5FE4FDA3" w14:textId="77777777" w:rsidR="00A6720B" w:rsidRPr="00B65B9A" w:rsidRDefault="00A6720B" w:rsidP="00B65B9A">
      <w:pPr>
        <w:rPr>
          <w:sz w:val="24"/>
          <w:szCs w:val="24"/>
        </w:rPr>
      </w:pPr>
    </w:p>
    <w:p w14:paraId="3A9F0ED0" w14:textId="77777777" w:rsidR="004F1C98" w:rsidRPr="00B65B9A" w:rsidRDefault="004F1C98" w:rsidP="00B65B9A">
      <w:pPr>
        <w:rPr>
          <w:sz w:val="24"/>
          <w:szCs w:val="24"/>
        </w:rPr>
      </w:pPr>
    </w:p>
    <w:p w14:paraId="674704A7" w14:textId="7C8DABD1" w:rsidR="004F1C98" w:rsidRPr="00B65B9A" w:rsidRDefault="00A6720B" w:rsidP="00B65B9A">
      <w:pPr>
        <w:rPr>
          <w:sz w:val="24"/>
          <w:szCs w:val="24"/>
        </w:rPr>
      </w:pPr>
      <w:r w:rsidRPr="00B65B9A">
        <w:rPr>
          <w:sz w:val="24"/>
          <w:szCs w:val="24"/>
        </w:rPr>
        <w:t>Respectfully submitted,</w:t>
      </w:r>
    </w:p>
    <w:p w14:paraId="2A8A5722" w14:textId="572A11F9" w:rsidR="004F1C98" w:rsidRPr="00B65B9A" w:rsidRDefault="00C8392F" w:rsidP="00B65B9A">
      <w:pPr>
        <w:rPr>
          <w:sz w:val="24"/>
          <w:szCs w:val="24"/>
        </w:rPr>
      </w:pPr>
      <w:r w:rsidRPr="00B65B9A">
        <w:rPr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183D8361" wp14:editId="5B689BB3">
                <wp:simplePos x="0" y="0"/>
                <wp:positionH relativeFrom="page">
                  <wp:posOffset>857250</wp:posOffset>
                </wp:positionH>
                <wp:positionV relativeFrom="paragraph">
                  <wp:posOffset>110490</wp:posOffset>
                </wp:positionV>
                <wp:extent cx="2717165" cy="1056005"/>
                <wp:effectExtent l="0" t="0" r="0" b="0"/>
                <wp:wrapTopAndBottom/>
                <wp:docPr id="1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7165" cy="1056005"/>
                          <a:chOff x="1350" y="174"/>
                          <a:chExt cx="4279" cy="1663"/>
                        </a:xfrm>
                      </wpg:grpSpPr>
                      <pic:pic xmlns:pic="http://schemas.openxmlformats.org/drawingml/2006/picture">
                        <pic:nvPicPr>
                          <pic:cNvPr id="2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50" y="174"/>
                            <a:ext cx="4060" cy="16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439" y="1103"/>
                            <a:ext cx="4185" cy="15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1350" y="174"/>
                            <a:ext cx="4279" cy="16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E5D36B" w14:textId="77777777" w:rsidR="004F1C98" w:rsidRDefault="004F1C98"/>
                            <w:p w14:paraId="2DEC65AC" w14:textId="77777777" w:rsidR="004F1C98" w:rsidRDefault="004F1C98"/>
                            <w:p w14:paraId="61053AFE" w14:textId="77777777" w:rsidR="004F1C98" w:rsidRDefault="004F1C98"/>
                            <w:p w14:paraId="20B5155E" w14:textId="77777777" w:rsidR="004F1C98" w:rsidRDefault="00A6720B">
                              <w:pPr>
                                <w:spacing w:before="166"/>
                                <w:ind w:left="90" w:right="3089"/>
                                <w:rPr>
                                  <w:sz w:val="23"/>
                                </w:rPr>
                              </w:pPr>
                              <w:r>
                                <w:rPr>
                                  <w:sz w:val="23"/>
                                </w:rPr>
                                <w:t>Laury Ward</w:t>
                              </w:r>
                              <w:r>
                                <w:rPr>
                                  <w:spacing w:val="-49"/>
                                  <w:sz w:val="23"/>
                                </w:rPr>
                                <w:t xml:space="preserve"> </w:t>
                              </w:r>
                              <w:r>
                                <w:rPr>
                                  <w:sz w:val="23"/>
                                </w:rPr>
                                <w:t>Secretar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3D8361" id="docshapegroup1" o:spid="_x0000_s1026" style="position:absolute;margin-left:67.5pt;margin-top:8.7pt;width:213.95pt;height:83.15pt;z-index:-251657216;mso-wrap-distance-left:0;mso-wrap-distance-right:0;mso-position-horizontal-relative:page" coordorigin="1350,174" coordsize="4279,16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1350;top:174;width:4060;height:16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">
                  <v:imagedata r:id="rId6" o:title=""/>
                </v:shape>
                <v:line id="Line 4" o:spid="_x0000_s1028" style="position:absolute;visibility:visible;mso-wrap-style:square" from="1439,1103" to="5624,11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" strokeweight="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9" type="#_x0000_t202" style="position:absolute;left:1350;top:174;width:4279;height:1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0AE5D36B" w14:textId="77777777" w:rsidR="004F1C98" w:rsidRDefault="004F1C98"/>
                      <w:p w14:paraId="2DEC65AC" w14:textId="77777777" w:rsidR="004F1C98" w:rsidRDefault="004F1C98"/>
                      <w:p w14:paraId="61053AFE" w14:textId="77777777" w:rsidR="004F1C98" w:rsidRDefault="004F1C98"/>
                      <w:p w14:paraId="20B5155E" w14:textId="77777777" w:rsidR="004F1C98" w:rsidRDefault="00A6720B">
                        <w:pPr>
                          <w:spacing w:before="166"/>
                          <w:ind w:left="90" w:right="3089"/>
                          <w:rPr>
                            <w:sz w:val="23"/>
                          </w:rPr>
                        </w:pPr>
                        <w:r>
                          <w:rPr>
                            <w:sz w:val="23"/>
                          </w:rPr>
                          <w:t>Laury Ward</w:t>
                        </w:r>
                        <w:r>
                          <w:rPr>
                            <w:spacing w:val="-49"/>
                            <w:sz w:val="23"/>
                          </w:rPr>
                          <w:t xml:space="preserve"> </w:t>
                        </w:r>
                        <w:r>
                          <w:rPr>
                            <w:sz w:val="23"/>
                          </w:rPr>
                          <w:t>Secretary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4F1C98" w:rsidRPr="00B65B9A" w:rsidSect="00A6720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BD45E4"/>
    <w:multiLevelType w:val="hybridMultilevel"/>
    <w:tmpl w:val="BA003254"/>
    <w:lvl w:ilvl="0" w:tplc="0409000B">
      <w:start w:val="1"/>
      <w:numFmt w:val="bullet"/>
      <w:lvlText w:val=""/>
      <w:lvlJc w:val="left"/>
      <w:pPr>
        <w:ind w:left="1065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AA4E32">
      <w:start w:val="1"/>
      <w:numFmt w:val="bullet"/>
      <w:lvlText w:val=""/>
      <w:lvlJc w:val="left"/>
      <w:pPr>
        <w:ind w:left="1656" w:firstLine="72"/>
      </w:pPr>
      <w:rPr>
        <w:rFonts w:ascii="Symbol" w:hAnsi="Symbo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B66F382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734B73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9C4F802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87C8048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E44539E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9DE0330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3AAD0D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F4C7743"/>
    <w:multiLevelType w:val="hybridMultilevel"/>
    <w:tmpl w:val="4A007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tDQwNDE1MzEzNzBT0lEKTi0uzszPAykwrgUAkz1NHiwAAAA="/>
  </w:docVars>
  <w:rsids>
    <w:rsidRoot w:val="004F1C98"/>
    <w:rsid w:val="00007D49"/>
    <w:rsid w:val="00022CAD"/>
    <w:rsid w:val="000952DB"/>
    <w:rsid w:val="000B62B6"/>
    <w:rsid w:val="001073FA"/>
    <w:rsid w:val="001A544E"/>
    <w:rsid w:val="001B1B9A"/>
    <w:rsid w:val="002A0FD2"/>
    <w:rsid w:val="002A6B22"/>
    <w:rsid w:val="002D2CDD"/>
    <w:rsid w:val="00323EE7"/>
    <w:rsid w:val="003D6628"/>
    <w:rsid w:val="00445FE3"/>
    <w:rsid w:val="004F1C98"/>
    <w:rsid w:val="00537CBF"/>
    <w:rsid w:val="005E385C"/>
    <w:rsid w:val="006C1180"/>
    <w:rsid w:val="006C1BF0"/>
    <w:rsid w:val="00787CDB"/>
    <w:rsid w:val="009825D7"/>
    <w:rsid w:val="00995187"/>
    <w:rsid w:val="00A65E29"/>
    <w:rsid w:val="00A6720B"/>
    <w:rsid w:val="00AA7B11"/>
    <w:rsid w:val="00AE718E"/>
    <w:rsid w:val="00B32816"/>
    <w:rsid w:val="00B65B9A"/>
    <w:rsid w:val="00C45A26"/>
    <w:rsid w:val="00C8392F"/>
    <w:rsid w:val="00CD3572"/>
    <w:rsid w:val="00CE2C88"/>
    <w:rsid w:val="00CF2D38"/>
    <w:rsid w:val="00D00546"/>
    <w:rsid w:val="00D436E7"/>
    <w:rsid w:val="00D50384"/>
    <w:rsid w:val="00DC3792"/>
    <w:rsid w:val="00DC5CBD"/>
    <w:rsid w:val="00E13E79"/>
    <w:rsid w:val="00E86696"/>
    <w:rsid w:val="00FB67CA"/>
    <w:rsid w:val="00FD5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150CD"/>
  <w15:docId w15:val="{8C2C729D-55D2-406C-9D46-F6C4B8C47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00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2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1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7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1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7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7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1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Mace</dc:creator>
  <cp:lastModifiedBy>Judy Cherry</cp:lastModifiedBy>
  <cp:revision>2</cp:revision>
  <dcterms:created xsi:type="dcterms:W3CDTF">2022-01-24T23:52:00Z</dcterms:created>
  <dcterms:modified xsi:type="dcterms:W3CDTF">2022-01-24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1-06T00:00:00Z</vt:filetime>
  </property>
</Properties>
</file>